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B16FC" w:rsidR="00074C3B" w:rsidRDefault="00074C3B" w:rsidP="00074C3B">
      <w:pPr>
        <w:pStyle w:val="Heading2"/>
        <w:rPr>
          <w:lang w:val="en-GB"/>
        </w:rPr>
      </w:pPr>
      <w:r w:rsidRPr="00074C3B">
        <w:rPr>
          <w:lang w:val="en-GB"/>
        </w:rPr>
        <w:t xml:space="preserve">Lecture </w:t>
      </w:r>
      <w:r w:rsidR="00E136AB">
        <w:rPr>
          <w:lang w:val="en-GB"/>
        </w:rPr>
        <w:t>1</w:t>
      </w:r>
      <w:r w:rsidRPr="00074C3B">
        <w:rPr>
          <w:lang w:val="en-GB"/>
        </w:rPr>
        <w:t>-</w:t>
      </w:r>
      <w:r w:rsidR="00E136AB" w:rsidRPr="00E136AB">
        <w:rPr>
          <w:lang w:val="en-GB"/>
        </w:rPr>
        <w:t>What is an Operating System?</w:t>
      </w:r>
    </w:p>
    <w:p w14:paraId="7BF0C587" w14:textId="18CD93E4" w:rsidR="00E136AB" w:rsidRDefault="00E136AB" w:rsidP="00E136AB">
      <w:r>
        <w:t>1. What is one of the primary roles of an operating system?</w:t>
      </w:r>
    </w:p>
    <w:p w14:paraId="5ED6B8EA" w14:textId="77777777" w:rsidR="00E136AB" w:rsidRDefault="00E136AB" w:rsidP="00E136AB">
      <w:r>
        <w:t xml:space="preserve">   - A) To directly execute all user applications  </w:t>
      </w:r>
    </w:p>
    <w:p w14:paraId="6E80BFFF" w14:textId="77777777" w:rsidR="00E136AB" w:rsidRDefault="00E136AB" w:rsidP="00E136AB">
      <w:r>
        <w:t xml:space="preserve">   - B) To provide clean abstractions of hardware resources  </w:t>
      </w:r>
    </w:p>
    <w:p w14:paraId="5C52956B" w14:textId="77777777" w:rsidR="00E136AB" w:rsidRDefault="00E136AB" w:rsidP="00E136AB">
      <w:r>
        <w:t xml:space="preserve">   - C) To replace hardware functionality  </w:t>
      </w:r>
    </w:p>
    <w:p w14:paraId="673B0668" w14:textId="77777777" w:rsidR="00E136AB" w:rsidRDefault="00E136AB" w:rsidP="00E136AB">
      <w:r>
        <w:t xml:space="preserve">   - D) To design hardware components  </w:t>
      </w:r>
    </w:p>
    <w:p w14:paraId="5E71AA22" w14:textId="5BBAB63D" w:rsidR="00E136AB" w:rsidRDefault="00E136AB" w:rsidP="00E136AB">
      <w:r>
        <w:t xml:space="preserve">   - Answer: B</w:t>
      </w:r>
    </w:p>
    <w:p w14:paraId="4998B8D6" w14:textId="77777777" w:rsidR="00E136AB" w:rsidRDefault="00E136AB" w:rsidP="00E136AB"/>
    <w:p w14:paraId="02F7C575" w14:textId="6194B10D" w:rsidR="00E136AB" w:rsidRDefault="00E136AB" w:rsidP="00E136AB">
      <w:r>
        <w:t>2. Which of the following is NOT typically managed by an operating system?</w:t>
      </w:r>
    </w:p>
    <w:p w14:paraId="765ED991" w14:textId="77777777" w:rsidR="00E136AB" w:rsidRDefault="00E136AB" w:rsidP="00E136AB">
      <w:r>
        <w:t xml:space="preserve">   - A) Memory management  </w:t>
      </w:r>
    </w:p>
    <w:p w14:paraId="2FCD7522" w14:textId="77777777" w:rsidR="00E136AB" w:rsidRDefault="00E136AB" w:rsidP="00E136AB">
      <w:r>
        <w:t xml:space="preserve">   - B) CPU scheduling  </w:t>
      </w:r>
    </w:p>
    <w:p w14:paraId="781361A7" w14:textId="77777777" w:rsidR="00E136AB" w:rsidRDefault="00E136AB" w:rsidP="00E136AB">
      <w:r>
        <w:t xml:space="preserve">   - C) Email communication  </w:t>
      </w:r>
    </w:p>
    <w:p w14:paraId="1A964EBD" w14:textId="77777777" w:rsidR="00E136AB" w:rsidRDefault="00E136AB" w:rsidP="00E136AB">
      <w:r>
        <w:t xml:space="preserve">   - D) I/O management  </w:t>
      </w:r>
    </w:p>
    <w:p w14:paraId="135760EF" w14:textId="1A8BDD8F" w:rsidR="00E136AB" w:rsidRDefault="00E136AB" w:rsidP="00E136AB">
      <w:r>
        <w:t xml:space="preserve">   - Answer: C</w:t>
      </w:r>
    </w:p>
    <w:p w14:paraId="1A2E741D" w14:textId="77777777" w:rsidR="00E136AB" w:rsidRDefault="00E136AB" w:rsidP="00E136AB"/>
    <w:p w14:paraId="0329345C" w14:textId="042C0BBB" w:rsidR="00E136AB" w:rsidRDefault="00E136AB" w:rsidP="00E136AB">
      <w:r>
        <w:t>3. What is the "kernel" in an operating system?</w:t>
      </w:r>
    </w:p>
    <w:p w14:paraId="5ECA6D42" w14:textId="77777777" w:rsidR="00E136AB" w:rsidRDefault="00E136AB" w:rsidP="00E136AB">
      <w:r>
        <w:t xml:space="preserve">   - A) The hardware component managing memory  </w:t>
      </w:r>
    </w:p>
    <w:p w14:paraId="16CE73E5" w14:textId="77777777" w:rsidR="00E136AB" w:rsidRDefault="00E136AB" w:rsidP="00E136AB">
      <w:r>
        <w:t xml:space="preserve">   - B) The one program </w:t>
      </w:r>
      <w:proofErr w:type="gramStart"/>
      <w:r>
        <w:t>running at all times</w:t>
      </w:r>
      <w:proofErr w:type="gramEnd"/>
      <w:r>
        <w:t xml:space="preserve"> on a computer  </w:t>
      </w:r>
    </w:p>
    <w:p w14:paraId="0940C66D" w14:textId="77777777" w:rsidR="00E136AB" w:rsidRDefault="00E136AB" w:rsidP="00E136AB">
      <w:r>
        <w:t xml:space="preserve">   - C) A user interface for applications  </w:t>
      </w:r>
    </w:p>
    <w:p w14:paraId="1508F9D9" w14:textId="77777777" w:rsidR="00E136AB" w:rsidRDefault="00E136AB" w:rsidP="00E136AB">
      <w:r>
        <w:t xml:space="preserve">   - D) A type of application program  </w:t>
      </w:r>
    </w:p>
    <w:p w14:paraId="1465C0CB" w14:textId="043C9AE0" w:rsidR="00E136AB" w:rsidRDefault="00E136AB" w:rsidP="00E136AB">
      <w:r>
        <w:t xml:space="preserve">   - Answer: B</w:t>
      </w:r>
    </w:p>
    <w:p w14:paraId="1EA1DFC0" w14:textId="77777777" w:rsidR="00E136AB" w:rsidRDefault="00E136AB" w:rsidP="00E136AB"/>
    <w:p w14:paraId="43117E79" w14:textId="4EE11BDF" w:rsidR="00E136AB" w:rsidRDefault="00E136AB" w:rsidP="00E136AB">
      <w:r>
        <w:t>4. Which of these is an example of virtualization provided by an OS?</w:t>
      </w:r>
    </w:p>
    <w:p w14:paraId="112DCADE" w14:textId="77777777" w:rsidR="00E136AB" w:rsidRDefault="00E136AB" w:rsidP="00E136AB">
      <w:r>
        <w:t xml:space="preserve">   - A) Infinite memory abstraction  </w:t>
      </w:r>
    </w:p>
    <w:p w14:paraId="24CC5123" w14:textId="77777777" w:rsidR="00E136AB" w:rsidRDefault="00E136AB" w:rsidP="00E136AB">
      <w:r>
        <w:t xml:space="preserve">   - B) Direct access to hardware by applications  </w:t>
      </w:r>
    </w:p>
    <w:p w14:paraId="4D515ED1" w14:textId="77777777" w:rsidR="00E136AB" w:rsidRDefault="00E136AB" w:rsidP="00E136AB">
      <w:r>
        <w:t xml:space="preserve">   - C) Hardware error correction  </w:t>
      </w:r>
    </w:p>
    <w:p w14:paraId="45AF4D1F" w14:textId="77777777" w:rsidR="00E136AB" w:rsidRDefault="00E136AB" w:rsidP="00E136AB">
      <w:r>
        <w:t xml:space="preserve">   - D) Physical resource duplication  </w:t>
      </w:r>
    </w:p>
    <w:p w14:paraId="712E65E4" w14:textId="21496B29" w:rsidR="00E136AB" w:rsidRDefault="00E136AB" w:rsidP="00E136AB">
      <w:r>
        <w:lastRenderedPageBreak/>
        <w:t xml:space="preserve">   - Answer: A</w:t>
      </w:r>
    </w:p>
    <w:p w14:paraId="1C07CE8C" w14:textId="77777777" w:rsidR="00E136AB" w:rsidRDefault="00E136AB" w:rsidP="00E136AB"/>
    <w:p w14:paraId="728B87EE" w14:textId="694E41AE" w:rsidR="00E136AB" w:rsidRDefault="00E136AB" w:rsidP="00E136AB">
      <w:r>
        <w:t>5. What is dual-mode operation in an operating system?</w:t>
      </w:r>
    </w:p>
    <w:p w14:paraId="6DEAA2B4" w14:textId="77777777" w:rsidR="00E136AB" w:rsidRDefault="00E136AB" w:rsidP="00E136AB">
      <w:r>
        <w:t xml:space="preserve">   - A) Running two operating systems simultaneously  </w:t>
      </w:r>
    </w:p>
    <w:p w14:paraId="5D70CD4C" w14:textId="77777777" w:rsidR="00E136AB" w:rsidRDefault="00E136AB" w:rsidP="00E136AB">
      <w:r>
        <w:t xml:space="preserve">   - B) Providing two modes: kernel mode and user mode  </w:t>
      </w:r>
    </w:p>
    <w:p w14:paraId="4B80CAD4" w14:textId="77777777" w:rsidR="00E136AB" w:rsidRDefault="00E136AB" w:rsidP="00E136AB">
      <w:r>
        <w:t xml:space="preserve">   - C) Allowing two users to access the same process  </w:t>
      </w:r>
    </w:p>
    <w:p w14:paraId="26F20846" w14:textId="77777777" w:rsidR="00E136AB" w:rsidRDefault="00E136AB" w:rsidP="00E136AB">
      <w:r>
        <w:t xml:space="preserve">   - D) Switching between two CPUs dynamically  </w:t>
      </w:r>
    </w:p>
    <w:p w14:paraId="2E34366E" w14:textId="372A3438" w:rsidR="00E136AB" w:rsidRDefault="00E136AB" w:rsidP="00E136AB">
      <w:r>
        <w:t xml:space="preserve">   - Answer: B</w:t>
      </w:r>
    </w:p>
    <w:p w14:paraId="2418DB00" w14:textId="77777777" w:rsidR="00E136AB" w:rsidRDefault="00E136AB" w:rsidP="00E136AB"/>
    <w:p w14:paraId="68965BF3" w14:textId="59926444" w:rsidR="00E136AB" w:rsidRDefault="00E136AB" w:rsidP="00E136AB">
      <w:r>
        <w:t>6. What does a process consist of in an operating system?</w:t>
      </w:r>
    </w:p>
    <w:p w14:paraId="6B526805" w14:textId="77777777" w:rsidR="00E136AB" w:rsidRDefault="00E136AB" w:rsidP="00E136AB">
      <w:r>
        <w:t xml:space="preserve">   - A) Only threads of control  </w:t>
      </w:r>
    </w:p>
    <w:p w14:paraId="536D737D" w14:textId="77777777" w:rsidR="00E136AB" w:rsidRDefault="00E136AB" w:rsidP="00E136AB">
      <w:r>
        <w:t xml:space="preserve">   - B) Address space, threads, and additional system state (e.g., open files, sockets)  </w:t>
      </w:r>
    </w:p>
    <w:p w14:paraId="28F45D00" w14:textId="77777777" w:rsidR="00E136AB" w:rsidRDefault="00E136AB" w:rsidP="00E136AB">
      <w:r>
        <w:t xml:space="preserve">   - C) Only memory and CPU time allocation  </w:t>
      </w:r>
    </w:p>
    <w:p w14:paraId="41A093A1" w14:textId="77777777" w:rsidR="00E136AB" w:rsidRDefault="00E136AB" w:rsidP="00E136AB">
      <w:r>
        <w:t xml:space="preserve">   - D) Only compiled code and libraries  </w:t>
      </w:r>
    </w:p>
    <w:p w14:paraId="484C5E08" w14:textId="665B5724" w:rsidR="00E136AB" w:rsidRDefault="00E136AB" w:rsidP="00E136AB">
      <w:r>
        <w:t xml:space="preserve">   - Answer: B</w:t>
      </w:r>
    </w:p>
    <w:p w14:paraId="34C02AE1" w14:textId="77777777" w:rsidR="00E136AB" w:rsidRDefault="00E136AB" w:rsidP="00E136AB"/>
    <w:p w14:paraId="4B39C8A3" w14:textId="61661F73" w:rsidR="00E136AB" w:rsidRDefault="00E136AB" w:rsidP="00E136AB">
      <w:r>
        <w:t>7. Which of the following is NOT considered a core abstraction provided by an OS?</w:t>
      </w:r>
    </w:p>
    <w:p w14:paraId="02D2F953" w14:textId="77777777" w:rsidR="00E136AB" w:rsidRDefault="00E136AB" w:rsidP="00E136AB">
      <w:r>
        <w:t xml:space="preserve">   - A) Threads for processors  </w:t>
      </w:r>
    </w:p>
    <w:p w14:paraId="72B38C0A" w14:textId="77777777" w:rsidR="00E136AB" w:rsidRDefault="00E136AB" w:rsidP="00E136AB">
      <w:r>
        <w:t xml:space="preserve">   - B) Files for storage devices  </w:t>
      </w:r>
    </w:p>
    <w:p w14:paraId="6D103FE3" w14:textId="77777777" w:rsidR="00E136AB" w:rsidRDefault="00E136AB" w:rsidP="00E136AB">
      <w:r>
        <w:t xml:space="preserve">   - C) Sockets for networks  </w:t>
      </w:r>
    </w:p>
    <w:p w14:paraId="236FD9BC" w14:textId="77777777" w:rsidR="00E136AB" w:rsidRDefault="00E136AB" w:rsidP="00E136AB">
      <w:r>
        <w:t xml:space="preserve">   - D) Physical hardware duplication for processes  </w:t>
      </w:r>
    </w:p>
    <w:p w14:paraId="1500B4ED" w14:textId="488735FE" w:rsidR="00E136AB" w:rsidRDefault="00E136AB" w:rsidP="00E136AB">
      <w:r>
        <w:t xml:space="preserve">   - Answer: D</w:t>
      </w:r>
    </w:p>
    <w:p w14:paraId="5729A157" w14:textId="77777777" w:rsidR="00E136AB" w:rsidRDefault="00E136AB" w:rsidP="00E136AB"/>
    <w:p w14:paraId="731F7E1D" w14:textId="5B3C81B4" w:rsidR="00E136AB" w:rsidRDefault="00E136AB" w:rsidP="00E136AB">
      <w:r>
        <w:t>8. What is one key challenge faced by modern operating systems?</w:t>
      </w:r>
    </w:p>
    <w:p w14:paraId="1A3613E0" w14:textId="77777777" w:rsidR="00E136AB" w:rsidRDefault="00E136AB" w:rsidP="00E136AB">
      <w:r>
        <w:t xml:space="preserve">   - A) Designing new hardware components  </w:t>
      </w:r>
    </w:p>
    <w:p w14:paraId="27A53D3C" w14:textId="77777777" w:rsidR="00E136AB" w:rsidRDefault="00E136AB" w:rsidP="00E136AB">
      <w:r>
        <w:t xml:space="preserve">   - B) Managing applications with diverse software modules on various devices and architectures  </w:t>
      </w:r>
    </w:p>
    <w:p w14:paraId="092AFDDE" w14:textId="77777777" w:rsidR="00E136AB" w:rsidRDefault="00E136AB" w:rsidP="00E136AB">
      <w:r>
        <w:t xml:space="preserve">   - C) Eliminating all bugs in software programs before deployment  </w:t>
      </w:r>
    </w:p>
    <w:p w14:paraId="5159E3AC" w14:textId="77777777" w:rsidR="00E136AB" w:rsidRDefault="00E136AB" w:rsidP="00E136AB">
      <w:r>
        <w:lastRenderedPageBreak/>
        <w:t xml:space="preserve">   - D) Preventing any form of multitasking or concurrency in applications  </w:t>
      </w:r>
    </w:p>
    <w:p w14:paraId="008015E7" w14:textId="72F8E6ED" w:rsidR="00E136AB" w:rsidRDefault="00E136AB" w:rsidP="00E136AB">
      <w:r>
        <w:t xml:space="preserve">   - Answer: B</w:t>
      </w:r>
    </w:p>
    <w:p w14:paraId="4CD4FF48" w14:textId="77777777" w:rsidR="00E136AB" w:rsidRDefault="00E136AB" w:rsidP="00E136AB"/>
    <w:p w14:paraId="2252481F" w14:textId="4C915380" w:rsidR="00E136AB" w:rsidRDefault="00E136AB" w:rsidP="00E136AB">
      <w:r>
        <w:t>9. What does "protection" in an operating system ensure?</w:t>
      </w:r>
    </w:p>
    <w:p w14:paraId="49A59FD5" w14:textId="77777777" w:rsidR="00E136AB" w:rsidRDefault="00E136AB" w:rsidP="00E136AB">
      <w:r>
        <w:t xml:space="preserve">   - A) That processes cannot interfere with each other or the OS itself  </w:t>
      </w:r>
    </w:p>
    <w:p w14:paraId="71F18EA9" w14:textId="77777777" w:rsidR="00E136AB" w:rsidRDefault="00E136AB" w:rsidP="00E136AB">
      <w:r>
        <w:t xml:space="preserve">   - B) That all applications run in kernel mode for efficiency  </w:t>
      </w:r>
    </w:p>
    <w:p w14:paraId="5AFAD2E4" w14:textId="77777777" w:rsidR="00E136AB" w:rsidRDefault="00E136AB" w:rsidP="00E136AB">
      <w:r>
        <w:t xml:space="preserve">   - C) That users have unrestricted access to hardware resources  </w:t>
      </w:r>
    </w:p>
    <w:p w14:paraId="63796B70" w14:textId="77777777" w:rsidR="00E136AB" w:rsidRDefault="00E136AB" w:rsidP="00E136AB">
      <w:r>
        <w:t xml:space="preserve">   - D) That only one application can run at a time on the machine  </w:t>
      </w:r>
    </w:p>
    <w:p w14:paraId="441B9622" w14:textId="0D704138" w:rsidR="00E136AB" w:rsidRDefault="00E136AB" w:rsidP="00E136AB">
      <w:r>
        <w:t xml:space="preserve">   - Answer: A</w:t>
      </w:r>
    </w:p>
    <w:p w14:paraId="715B6626" w14:textId="77777777" w:rsidR="00E136AB" w:rsidRDefault="00E136AB" w:rsidP="00E136AB"/>
    <w:p w14:paraId="5A6AAACD" w14:textId="002EA4A7" w:rsidR="00E136AB" w:rsidRDefault="00E136AB" w:rsidP="00E136AB">
      <w:r>
        <w:t>10. Why is Moore's Law important in the context of operating systems?</w:t>
      </w:r>
    </w:p>
    <w:p w14:paraId="492762FF" w14:textId="77777777" w:rsidR="00E136AB" w:rsidRDefault="00E136AB" w:rsidP="00E136AB">
      <w:r>
        <w:t xml:space="preserve">    - A) It predicts improvements in software complexity management.  </w:t>
      </w:r>
    </w:p>
    <w:p w14:paraId="070DB964" w14:textId="77777777" w:rsidR="00E136AB" w:rsidRDefault="00E136AB" w:rsidP="00E136AB">
      <w:r>
        <w:t xml:space="preserve">    - B) It refers to the doubling of transistors on chips, enabling more powerful OS functionalities.  </w:t>
      </w:r>
    </w:p>
    <w:p w14:paraId="348DE242" w14:textId="77777777" w:rsidR="00E136AB" w:rsidRDefault="00E136AB" w:rsidP="00E136AB">
      <w:r>
        <w:t xml:space="preserve">    - C) It eliminates the need for virtualization techniques in modern OS designs.  </w:t>
      </w:r>
    </w:p>
    <w:p w14:paraId="422DC8E8" w14:textId="77777777" w:rsidR="00E136AB" w:rsidRDefault="00E136AB" w:rsidP="00E136AB">
      <w:r>
        <w:t xml:space="preserve">    - D) It ensures that all processes run at equal priority levels.  </w:t>
      </w:r>
    </w:p>
    <w:p w14:paraId="23192395" w14:textId="028B624E" w:rsidR="00AE7A67" w:rsidRPr="00F9130C" w:rsidRDefault="00E136AB" w:rsidP="00E136AB">
      <w:r>
        <w:t xml:space="preserve">    - Answer: B</w:t>
      </w:r>
    </w:p>
    <w:sectPr w:rsidR="00AE7A67" w:rsidRPr="00F9130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F5A32" w14:textId="77777777" w:rsidR="0095300A" w:rsidRDefault="0095300A" w:rsidP="00E136AB">
      <w:pPr>
        <w:spacing w:after="0" w:line="240" w:lineRule="auto"/>
      </w:pPr>
      <w:r>
        <w:separator/>
      </w:r>
    </w:p>
  </w:endnote>
  <w:endnote w:type="continuationSeparator" w:id="0">
    <w:p w14:paraId="2E8E57A7" w14:textId="77777777" w:rsidR="0095300A" w:rsidRDefault="0095300A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F71955" w14:textId="77777777" w:rsidR="0095300A" w:rsidRDefault="0095300A" w:rsidP="00E136AB">
      <w:pPr>
        <w:spacing w:after="0" w:line="240" w:lineRule="auto"/>
      </w:pPr>
      <w:r>
        <w:separator/>
      </w:r>
    </w:p>
  </w:footnote>
  <w:footnote w:type="continuationSeparator" w:id="0">
    <w:p w14:paraId="1FBFBF95" w14:textId="77777777" w:rsidR="0095300A" w:rsidRDefault="0095300A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wUAmcz80iwAAAA="/>
  </w:docVars>
  <w:rsids>
    <w:rsidRoot w:val="00AE7A67"/>
    <w:rsid w:val="00074C3B"/>
    <w:rsid w:val="000B1E79"/>
    <w:rsid w:val="001B16ED"/>
    <w:rsid w:val="002A5678"/>
    <w:rsid w:val="00444588"/>
    <w:rsid w:val="005A2273"/>
    <w:rsid w:val="005A63AD"/>
    <w:rsid w:val="007665BC"/>
    <w:rsid w:val="0095300A"/>
    <w:rsid w:val="00AE7A67"/>
    <w:rsid w:val="00BB1699"/>
    <w:rsid w:val="00D03C0D"/>
    <w:rsid w:val="00D051CE"/>
    <w:rsid w:val="00D52E8F"/>
    <w:rsid w:val="00D778B3"/>
    <w:rsid w:val="00DC45B2"/>
    <w:rsid w:val="00E136AB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45</Words>
  <Characters>2543</Characters>
  <Application>Microsoft Office Word</Application>
  <DocSecurity>0</DocSecurity>
  <Lines>21</Lines>
  <Paragraphs>5</Paragraphs>
  <ScaleCrop>false</ScaleCrop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cp:lastPrinted>2025-01-27T22:39:00Z</cp:lastPrinted>
  <dcterms:created xsi:type="dcterms:W3CDTF">2024-10-01T21:22:00Z</dcterms:created>
  <dcterms:modified xsi:type="dcterms:W3CDTF">2025-01-27T22:44:00Z</dcterms:modified>
</cp:coreProperties>
</file>